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3E4972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Sample Letter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8E5D74" w:rsidRDefault="002B6F68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Termination for Cause</w:t>
      </w:r>
      <w:r w:rsidR="003E4972" w:rsidRPr="008E5D74">
        <w:rPr>
          <w:rFonts w:eastAsia="Times New Roman" w:cs="Times New Roman"/>
          <w:sz w:val="24"/>
          <w:szCs w:val="24"/>
        </w:rPr>
        <w:t xml:space="preserve"> 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center"/>
        <w:rPr>
          <w:rFonts w:eastAsia="Times New Roman" w:cs="Times New Roman"/>
          <w:sz w:val="24"/>
          <w:szCs w:val="24"/>
        </w:rPr>
      </w:pPr>
      <w:bookmarkStart w:id="0" w:name="_GoBack"/>
      <w:bookmarkEnd w:id="0"/>
      <w:r w:rsidRPr="008E5D74">
        <w:rPr>
          <w:rFonts w:eastAsia="Times New Roman" w:cs="Times New Roman"/>
          <w:sz w:val="24"/>
          <w:szCs w:val="24"/>
        </w:rPr>
        <w:t>(DISCIPLINARY)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jc w:val="right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 xml:space="preserve">                                                                [date]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 xml:space="preserve">Memo to: </w:t>
      </w:r>
      <w:r w:rsidRPr="008E5D74">
        <w:rPr>
          <w:rFonts w:eastAsia="Times New Roman" w:cs="Times New Roman"/>
          <w:sz w:val="24"/>
          <w:szCs w:val="24"/>
        </w:rPr>
        <w:tab/>
        <w:t>[Name of employee, personnel identification number, and department]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From:</w:t>
      </w:r>
      <w:r w:rsidRPr="008E5D74">
        <w:rPr>
          <w:rFonts w:eastAsia="Times New Roman" w:cs="Times New Roman"/>
          <w:sz w:val="24"/>
          <w:szCs w:val="24"/>
        </w:rPr>
        <w:tab/>
      </w:r>
      <w:r w:rsidRPr="008E5D74">
        <w:rPr>
          <w:rFonts w:eastAsia="Times New Roman" w:cs="Times New Roman"/>
          <w:sz w:val="24"/>
          <w:szCs w:val="24"/>
        </w:rPr>
        <w:tab/>
        <w:t xml:space="preserve">[University official with </w:t>
      </w:r>
      <w:r w:rsidR="002B6F68" w:rsidRPr="008E5D74">
        <w:rPr>
          <w:rFonts w:eastAsia="Times New Roman" w:cs="Times New Roman"/>
          <w:sz w:val="24"/>
          <w:szCs w:val="24"/>
        </w:rPr>
        <w:t xml:space="preserve">termination </w:t>
      </w:r>
      <w:r w:rsidRPr="008E5D74">
        <w:rPr>
          <w:rFonts w:eastAsia="Times New Roman" w:cs="Times New Roman"/>
          <w:sz w:val="24"/>
          <w:szCs w:val="24"/>
        </w:rPr>
        <w:t>authority]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Subject:</w:t>
      </w:r>
      <w:r w:rsidRPr="008E5D74">
        <w:rPr>
          <w:rFonts w:eastAsia="Times New Roman" w:cs="Times New Roman"/>
          <w:sz w:val="24"/>
          <w:szCs w:val="24"/>
        </w:rPr>
        <w:tab/>
      </w:r>
      <w:r w:rsidRPr="008E5D74">
        <w:rPr>
          <w:rFonts w:eastAsia="Times New Roman" w:cs="Times New Roman"/>
          <w:sz w:val="24"/>
          <w:szCs w:val="24"/>
        </w:rPr>
        <w:tab/>
      </w:r>
      <w:r w:rsidR="002B6F68" w:rsidRPr="008E5D74">
        <w:rPr>
          <w:rFonts w:eastAsia="Times New Roman" w:cs="Times New Roman"/>
          <w:sz w:val="24"/>
          <w:szCs w:val="24"/>
        </w:rPr>
        <w:t>Termination for Cause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This is to inform you that I am terminating your employment with the University, effective at the end of your normal work day on [date] for failure to meet the performance standards of your position as a [employee's title] in the [name of department] at Texas State University.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 xml:space="preserve">[Check wording of all </w:t>
      </w:r>
      <w:r w:rsidR="00C204EA" w:rsidRPr="008E5D74">
        <w:rPr>
          <w:rFonts w:eastAsia="Times New Roman" w:cs="Times New Roman"/>
          <w:sz w:val="24"/>
          <w:szCs w:val="24"/>
        </w:rPr>
        <w:t>termination</w:t>
      </w:r>
      <w:r w:rsidRPr="008E5D74">
        <w:rPr>
          <w:rFonts w:eastAsia="Times New Roman" w:cs="Times New Roman"/>
          <w:sz w:val="24"/>
          <w:szCs w:val="24"/>
        </w:rPr>
        <w:t xml:space="preserve"> letters with Human Resources.]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 xml:space="preserve">You have the right to appeal this </w:t>
      </w:r>
      <w:r w:rsidR="00C204EA" w:rsidRPr="008E5D74">
        <w:rPr>
          <w:rFonts w:eastAsia="Times New Roman" w:cs="Times New Roman"/>
          <w:sz w:val="24"/>
          <w:szCs w:val="24"/>
        </w:rPr>
        <w:t>termination</w:t>
      </w:r>
      <w:r w:rsidRPr="008E5D74">
        <w:rPr>
          <w:rFonts w:eastAsia="Times New Roman" w:cs="Times New Roman"/>
          <w:sz w:val="24"/>
          <w:szCs w:val="24"/>
        </w:rPr>
        <w:t xml:space="preserve"> letter through the grievance procedures in UPPS No. 04.04.41,</w:t>
      </w:r>
      <w:r w:rsidRPr="008E5D74">
        <w:rPr>
          <w:rFonts w:eastAsia="Times New Roman" w:cs="Times New Roman"/>
          <w:color w:val="FF0000"/>
          <w:sz w:val="24"/>
          <w:szCs w:val="24"/>
        </w:rPr>
        <w:t xml:space="preserve"> </w:t>
      </w:r>
      <w:r w:rsidR="00131B7A" w:rsidRPr="008E5D74">
        <w:rPr>
          <w:rFonts w:eastAsia="Times New Roman" w:cs="Times New Roman"/>
          <w:sz w:val="24"/>
          <w:szCs w:val="24"/>
        </w:rPr>
        <w:t>“</w:t>
      </w:r>
      <w:r w:rsidR="002B6F68" w:rsidRPr="008E5D74">
        <w:rPr>
          <w:rFonts w:eastAsia="Times New Roman" w:cs="Times New Roman"/>
          <w:sz w:val="24"/>
          <w:szCs w:val="24"/>
        </w:rPr>
        <w:t>Staff Employee Mediation and</w:t>
      </w:r>
      <w:r w:rsidRPr="008E5D74">
        <w:rPr>
          <w:rFonts w:eastAsia="Times New Roman" w:cs="Times New Roman"/>
          <w:sz w:val="24"/>
          <w:szCs w:val="24"/>
        </w:rPr>
        <w:t xml:space="preserve"> Grievance Policy” within 10 working days of receipt.  Contact Human Resources if you have questions.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A copy of this letter will be placed in your official personnel record in Human Resources.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Please acknowledge below your receipt and understanding of this letter.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_____________________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Human Resources (</w:t>
      </w:r>
      <w:r w:rsidR="00BE1C10" w:rsidRPr="008E5D74">
        <w:rPr>
          <w:rFonts w:eastAsia="Times New Roman" w:cs="Times New Roman"/>
          <w:sz w:val="24"/>
          <w:szCs w:val="24"/>
        </w:rPr>
        <w:t>acknowledgement</w:t>
      </w:r>
      <w:r w:rsidRPr="008E5D74">
        <w:rPr>
          <w:rFonts w:eastAsia="Times New Roman" w:cs="Times New Roman"/>
          <w:sz w:val="24"/>
          <w:szCs w:val="24"/>
        </w:rPr>
        <w:t>)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_____________________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Signature of Employee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 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_____________________</w:t>
      </w:r>
    </w:p>
    <w:p w:rsidR="003E4972" w:rsidRPr="008E5D74" w:rsidRDefault="003E4972" w:rsidP="003E4972">
      <w:pPr>
        <w:tabs>
          <w:tab w:val="left" w:pos="360"/>
          <w:tab w:val="left" w:pos="990"/>
          <w:tab w:val="left" w:pos="1260"/>
          <w:tab w:val="left" w:pos="1530"/>
        </w:tabs>
        <w:spacing w:after="0" w:line="240" w:lineRule="auto"/>
        <w:rPr>
          <w:rFonts w:eastAsia="Times New Roman" w:cs="Times New Roman"/>
          <w:sz w:val="24"/>
          <w:szCs w:val="24"/>
        </w:rPr>
      </w:pPr>
      <w:r w:rsidRPr="008E5D74">
        <w:rPr>
          <w:rFonts w:eastAsia="Times New Roman" w:cs="Times New Roman"/>
          <w:sz w:val="24"/>
          <w:szCs w:val="24"/>
        </w:rPr>
        <w:t>Date</w:t>
      </w:r>
    </w:p>
    <w:sectPr w:rsidR="003E4972" w:rsidRPr="008E5D74" w:rsidSect="00796B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TIwNjQwNDc2MjFW0lEKTi0uzszPAykwrAUApVsFmiwAAAA="/>
  </w:docVars>
  <w:rsids>
    <w:rsidRoot w:val="003E4972"/>
    <w:rsid w:val="00131B7A"/>
    <w:rsid w:val="002B6F68"/>
    <w:rsid w:val="002D635F"/>
    <w:rsid w:val="003173CB"/>
    <w:rsid w:val="003E4972"/>
    <w:rsid w:val="00560D98"/>
    <w:rsid w:val="006B792B"/>
    <w:rsid w:val="007052D3"/>
    <w:rsid w:val="00796BBE"/>
    <w:rsid w:val="008E5D74"/>
    <w:rsid w:val="009253F1"/>
    <w:rsid w:val="00BE1C10"/>
    <w:rsid w:val="00BF4D7B"/>
    <w:rsid w:val="00C20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1A052"/>
  <w15:docId w15:val="{3EA5FB8C-A8DD-42A6-BF47-A21AC5691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85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-San Marcos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1482</dc:creator>
  <cp:lastModifiedBy>Gonzalez, Laura</cp:lastModifiedBy>
  <cp:revision>4</cp:revision>
  <dcterms:created xsi:type="dcterms:W3CDTF">2017-04-14T14:00:00Z</dcterms:created>
  <dcterms:modified xsi:type="dcterms:W3CDTF">2017-05-08T17:09:00Z</dcterms:modified>
</cp:coreProperties>
</file>